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3F2F4" w14:textId="12E4F7AC" w:rsidR="00794343" w:rsidRPr="00794343" w:rsidRDefault="0045609E" w:rsidP="007943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caps/>
          <w:sz w:val="32"/>
          <w:szCs w:val="24"/>
        </w:rPr>
        <w:t>Iu Yahiro</w:t>
      </w:r>
    </w:p>
    <w:p w14:paraId="5FBC389B" w14:textId="07EC825A" w:rsidR="00794343" w:rsidRPr="00794343" w:rsidRDefault="0045609E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m</w:t>
      </w:r>
      <w:r w:rsidR="00794343" w:rsidRPr="00794343">
        <w:rPr>
          <w:rFonts w:ascii="Times New Roman" w:eastAsia="Times New Roman" w:hAnsi="Times New Roman" w:cs="Times New Roman"/>
        </w:rPr>
        <w:t>ail</w:t>
      </w:r>
      <w:r>
        <w:rPr>
          <w:rFonts w:ascii="Times New Roman" w:eastAsia="Times New Roman" w:hAnsi="Times New Roman" w:cs="Times New Roman"/>
        </w:rPr>
        <w:t xml:space="preserve"> </w:t>
      </w:r>
      <w:r w:rsidRPr="0045609E">
        <w:rPr>
          <w:rFonts w:ascii="Times New Roman" w:eastAsia="Times New Roman" w:hAnsi="Times New Roman" w:cs="Times New Roman"/>
        </w:rPr>
        <w:t>yahiro@ms.k.u-tokyo.ac.jp</w:t>
      </w:r>
    </w:p>
    <w:p w14:paraId="52D47477" w14:textId="77777777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3B84D11F" w14:textId="61873809" w:rsidR="00AF2A31" w:rsidRPr="00823D60" w:rsidRDefault="0045609E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U</w:t>
      </w:r>
      <w:r w:rsidRPr="00823D60">
        <w:rPr>
          <w:rFonts w:ascii="Times New Roman" w:hAnsi="Times New Roman" w:cs="Times New Roman"/>
          <w:bCs/>
          <w:sz w:val="24"/>
          <w:szCs w:val="24"/>
        </w:rPr>
        <w:t xml:space="preserve">niversity of </w:t>
      </w:r>
      <w:r>
        <w:rPr>
          <w:rFonts w:ascii="Times New Roman" w:hAnsi="Times New Roman" w:cs="Times New Roman"/>
          <w:bCs/>
          <w:sz w:val="24"/>
          <w:szCs w:val="24"/>
        </w:rPr>
        <w:t>Tokyo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apan</w:t>
      </w:r>
    </w:p>
    <w:p w14:paraId="71576E92" w14:textId="6F0BCD52" w:rsidR="00AF2A31" w:rsidRPr="00823D60" w:rsidRDefault="00BE4774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 w:rsidR="0045609E">
        <w:rPr>
          <w:rFonts w:ascii="Times New Roman" w:hAnsi="Times New Roman" w:cs="Times New Roman"/>
          <w:sz w:val="24"/>
          <w:szCs w:val="24"/>
        </w:rPr>
        <w:t>April 2022 -</w:t>
      </w:r>
    </w:p>
    <w:p w14:paraId="4239CED9" w14:textId="6142F69A" w:rsidR="00AF2A31" w:rsidRPr="00823D60" w:rsidRDefault="00BE4774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rmation Science Department Computer Science</w:t>
      </w:r>
    </w:p>
    <w:p w14:paraId="3EC145C1" w14:textId="3189157E" w:rsidR="00AF2A31" w:rsidRDefault="0045609E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ervised by Naoto </w:t>
      </w:r>
      <w:proofErr w:type="spellStart"/>
      <w:r>
        <w:rPr>
          <w:rFonts w:ascii="Times New Roman" w:hAnsi="Times New Roman" w:cs="Times New Roman"/>
          <w:sz w:val="24"/>
          <w:szCs w:val="24"/>
        </w:rPr>
        <w:t>Yokoya</w:t>
      </w:r>
      <w:proofErr w:type="spellEnd"/>
    </w:p>
    <w:p w14:paraId="1D69B93F" w14:textId="77777777" w:rsidR="0045609E" w:rsidRPr="00823D60" w:rsidRDefault="0045609E" w:rsidP="0045609E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29A40A0E" w14:textId="449006F5" w:rsidR="0045609E" w:rsidRPr="00823D60" w:rsidRDefault="0045609E" w:rsidP="0045609E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45609E">
        <w:rPr>
          <w:rFonts w:ascii="Times New Roman" w:hAnsi="Times New Roman" w:cs="Times New Roman"/>
          <w:bCs/>
          <w:sz w:val="24"/>
          <w:szCs w:val="24"/>
        </w:rPr>
        <w:t>The University of Tokyo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Japan</w:t>
      </w:r>
    </w:p>
    <w:p w14:paraId="152272E9" w14:textId="1DB6355B" w:rsidR="0045609E" w:rsidRPr="00823D60" w:rsidRDefault="0045609E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>B</w:t>
      </w:r>
      <w:r w:rsidRPr="0045609E">
        <w:rPr>
          <w:rFonts w:ascii="Times New Roman" w:hAnsi="Times New Roman" w:cs="Times New Roman"/>
          <w:sz w:val="24"/>
          <w:szCs w:val="24"/>
        </w:rPr>
        <w:t>achelor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pril 2018 - March 2022</w:t>
      </w:r>
    </w:p>
    <w:p w14:paraId="659F147B" w14:textId="77777777" w:rsidR="0045609E" w:rsidRPr="00823D60" w:rsidRDefault="0045609E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chine Learning</w:t>
      </w:r>
    </w:p>
    <w:p w14:paraId="4CE39EFB" w14:textId="1BDB0B96" w:rsidR="00AF2A31" w:rsidRDefault="0045609E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ervised by Naoto </w:t>
      </w:r>
      <w:proofErr w:type="spellStart"/>
      <w:r>
        <w:rPr>
          <w:rFonts w:ascii="Times New Roman" w:hAnsi="Times New Roman" w:cs="Times New Roman"/>
          <w:sz w:val="24"/>
          <w:szCs w:val="24"/>
        </w:rPr>
        <w:t>Yokoya</w:t>
      </w:r>
      <w:proofErr w:type="spellEnd"/>
    </w:p>
    <w:p w14:paraId="63316999" w14:textId="77777777" w:rsidR="00BE4774" w:rsidRPr="00AF2A31" w:rsidRDefault="00BE4774" w:rsidP="00BE477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0D4AEC89" w14:textId="00461CD7" w:rsidR="0045609E" w:rsidRDefault="0045609E" w:rsidP="0045609E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MPLOYMENT</w:t>
      </w:r>
      <w:r w:rsidR="00AF2A31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</w:p>
    <w:p w14:paraId="6FF37ABF" w14:textId="6CB68159" w:rsidR="0045609E" w:rsidRPr="0045609E" w:rsidRDefault="0045609E" w:rsidP="00C6559F">
      <w:pPr>
        <w:shd w:val="clear" w:color="auto" w:fill="FFFFFF"/>
        <w:tabs>
          <w:tab w:val="right" w:pos="9360"/>
        </w:tabs>
        <w:spacing w:after="0" w:line="360" w:lineRule="atLeast"/>
        <w:outlineLvl w:val="2"/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</w:pPr>
      <w:r>
        <w:rPr>
          <w:rFonts w:ascii="Times New Roman" w:hAnsi="Times New Roman" w:cs="Times New Roman" w:hint="eastAsia"/>
          <w:bCs/>
          <w:spacing w:val="6"/>
          <w:sz w:val="24"/>
          <w:szCs w:val="24"/>
          <w:lang w:eastAsia="ja-JP"/>
        </w:rPr>
        <w:t>L</w:t>
      </w:r>
      <w: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 xml:space="preserve">Y </w:t>
      </w:r>
      <w:proofErr w:type="gramStart"/>
      <w: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 xml:space="preserve">Corporation </w:t>
      </w:r>
      <w:r w:rsidR="00C6559F"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 xml:space="preserve"> </w:t>
      </w:r>
      <w:r>
        <w:rPr>
          <w:rFonts w:ascii="Times New Roman" w:hAnsi="Times New Roman" w:cs="Times New Roman" w:hint="eastAsia"/>
          <w:bCs/>
          <w:spacing w:val="6"/>
          <w:sz w:val="24"/>
          <w:szCs w:val="24"/>
          <w:lang w:eastAsia="ja-JP"/>
        </w:rPr>
        <w:t>R</w:t>
      </w:r>
      <w: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>esearch</w:t>
      </w:r>
      <w:proofErr w:type="gramEnd"/>
      <w:r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 xml:space="preserve"> Internship</w:t>
      </w:r>
      <w:r w:rsidR="00C6559F"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ab/>
      </w:r>
      <w:r w:rsidR="00C6559F">
        <w:rPr>
          <w:rFonts w:ascii="Times New Roman" w:hAnsi="Times New Roman" w:cs="Times New Roman"/>
          <w:bCs/>
          <w:spacing w:val="6"/>
          <w:sz w:val="24"/>
          <w:szCs w:val="24"/>
          <w:lang w:eastAsia="ja-JP"/>
        </w:rPr>
        <w:t>August 2022 - December 2023</w:t>
      </w:r>
    </w:p>
    <w:p w14:paraId="5C63B42C" w14:textId="77777777" w:rsidR="00A85AF9" w:rsidRDefault="00A85AF9" w:rsidP="00A85AF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8219F1" w14:textId="3D0852E0" w:rsidR="00BE4774" w:rsidRPr="00C6559F" w:rsidRDefault="00BE4774" w:rsidP="00C6559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C6559F">
        <w:rPr>
          <w:rFonts w:ascii="Times New Roman" w:hAnsi="Times New Roman" w:cs="Times New Roman"/>
          <w:sz w:val="24"/>
          <w:szCs w:val="24"/>
          <w:lang w:eastAsia="ja-JP"/>
        </w:rPr>
        <w:t>August 2022 – March 2023</w:t>
      </w:r>
    </w:p>
    <w:p w14:paraId="0D76805E" w14:textId="2E5E429A" w:rsidR="00BE4774" w:rsidRDefault="00BE4774" w:rsidP="00BE477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BE4774">
        <w:rPr>
          <w:rFonts w:ascii="Times New Roman" w:hAnsi="Times New Roman" w:cs="Times New Roman"/>
          <w:sz w:val="24"/>
          <w:szCs w:val="24"/>
          <w:lang w:eastAsia="ja-JP"/>
        </w:rPr>
        <w:t xml:space="preserve">I worked on deep document forgery detection and published a paper at SSII 2023. </w:t>
      </w:r>
    </w:p>
    <w:p w14:paraId="64E54A6E" w14:textId="77777777" w:rsidR="00C6559F" w:rsidRDefault="00C6559F" w:rsidP="00BE477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1A820C34" w14:textId="0EE47E20" w:rsidR="00BE4774" w:rsidRPr="00C6559F" w:rsidRDefault="00BE4774" w:rsidP="00C6559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C6559F">
        <w:rPr>
          <w:rFonts w:ascii="Times New Roman" w:hAnsi="Times New Roman" w:cs="Times New Roman" w:hint="eastAsia"/>
          <w:sz w:val="24"/>
          <w:szCs w:val="24"/>
          <w:lang w:eastAsia="ja-JP"/>
        </w:rPr>
        <w:t>A</w:t>
      </w:r>
      <w:r w:rsidRPr="00C6559F">
        <w:rPr>
          <w:rFonts w:ascii="Times New Roman" w:hAnsi="Times New Roman" w:cs="Times New Roman"/>
          <w:sz w:val="24"/>
          <w:szCs w:val="24"/>
          <w:lang w:eastAsia="ja-JP"/>
        </w:rPr>
        <w:t>pril 2023 – December 2023</w:t>
      </w:r>
    </w:p>
    <w:p w14:paraId="6E06A0B6" w14:textId="7B28EE64" w:rsidR="00BE4774" w:rsidRDefault="00BE4774" w:rsidP="00A85AF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I worked on m</w:t>
      </w:r>
      <w:r w:rsidRPr="00BE4774">
        <w:rPr>
          <w:rFonts w:ascii="Times New Roman" w:hAnsi="Times New Roman" w:cs="Times New Roman"/>
          <w:sz w:val="24"/>
          <w:szCs w:val="24"/>
          <w:lang w:eastAsia="ja-JP"/>
        </w:rPr>
        <w:t>easurement of advertising effectiveness</w:t>
      </w:r>
      <w:r>
        <w:rPr>
          <w:rFonts w:ascii="Times New Roman" w:hAnsi="Times New Roman" w:cs="Times New Roman"/>
          <w:sz w:val="24"/>
          <w:szCs w:val="24"/>
          <w:lang w:eastAsia="ja-JP"/>
        </w:rPr>
        <w:t>.</w:t>
      </w:r>
    </w:p>
    <w:p w14:paraId="17C02CFF" w14:textId="428AEDAE" w:rsidR="00BE4774" w:rsidRDefault="00BE4774" w:rsidP="00A85AF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>I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have also experienced work as an engineer and a data scientist.</w:t>
      </w:r>
    </w:p>
    <w:p w14:paraId="7BA7F7A6" w14:textId="77777777" w:rsidR="00BE4774" w:rsidRPr="00A85AF9" w:rsidRDefault="00BE4774" w:rsidP="00A85AF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03DC0A" w14:textId="77777777" w:rsidR="008F49A6" w:rsidRDefault="008F49A6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RESEARCH INTERESTS</w:t>
      </w:r>
    </w:p>
    <w:p w14:paraId="2ECDDEC8" w14:textId="458C7EC1"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1B2FBFD6" w14:textId="5B69DEAA" w:rsidR="00D6266E" w:rsidRDefault="00D6266E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D6266E">
        <w:rPr>
          <w:rFonts w:ascii="Times New Roman" w:hAnsi="Times New Roman" w:cs="Times New Roman"/>
          <w:sz w:val="24"/>
          <w:szCs w:val="24"/>
          <w:lang w:eastAsia="ja-JP"/>
        </w:rPr>
        <w:t>My main research field are generative models and image processing.</w:t>
      </w:r>
    </w:p>
    <w:p w14:paraId="38B7DC25" w14:textId="4A57EA31" w:rsidR="00D6266E" w:rsidRDefault="00D6266E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 w:hint="eastAsia"/>
          <w:sz w:val="24"/>
          <w:szCs w:val="24"/>
          <w:lang w:eastAsia="ja-JP"/>
        </w:rPr>
        <w:t>I</w:t>
      </w:r>
      <w:r>
        <w:rPr>
          <w:rFonts w:ascii="Times New Roman" w:hAnsi="Times New Roman" w:cs="Times New Roman"/>
          <w:sz w:val="24"/>
          <w:szCs w:val="24"/>
          <w:lang w:eastAsia="ja-JP"/>
        </w:rPr>
        <w:t>’m also interested in dynamics of GAN training.</w:t>
      </w:r>
    </w:p>
    <w:p w14:paraId="3E7B9D80" w14:textId="77777777" w:rsidR="00D6266E" w:rsidRDefault="00D6266E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680CDB43" w14:textId="5B28EE57" w:rsidR="00D6266E" w:rsidRPr="00D6266E" w:rsidRDefault="00D6266E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Apers</w:t>
      </w:r>
    </w:p>
    <w:p w14:paraId="04E22AF1" w14:textId="5ED1958E" w:rsidR="00DE3D81" w:rsidRPr="00DE3D81" w:rsidRDefault="00DE3D81" w:rsidP="00DE3D81">
      <w:pPr>
        <w:pStyle w:val="a3"/>
        <w:numPr>
          <w:ilvl w:val="0"/>
          <w:numId w:val="17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DE3D81">
        <w:rPr>
          <w:rFonts w:ascii="Times New Roman" w:hAnsi="Times New Roman" w:cs="Times New Roman"/>
          <w:sz w:val="24"/>
          <w:szCs w:val="24"/>
          <w:lang w:eastAsia="ja-JP"/>
        </w:rPr>
        <w:t>Flooding Regularization for Stable Training of Generative Adversarial Networks</w:t>
      </w:r>
    </w:p>
    <w:p w14:paraId="6042DDE8" w14:textId="729DF5A8" w:rsidR="00DE3D81" w:rsidRDefault="00DE3D81" w:rsidP="00D6266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E3D81">
        <w:rPr>
          <w:rFonts w:ascii="Times New Roman" w:hAnsi="Times New Roman" w:cs="Times New Roman"/>
          <w:sz w:val="24"/>
          <w:szCs w:val="24"/>
        </w:rPr>
        <w:t>Iu</w:t>
      </w:r>
      <w:proofErr w:type="spellEnd"/>
      <w:r w:rsidRPr="00DE3D8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E3D81">
        <w:rPr>
          <w:rFonts w:ascii="Times New Roman" w:hAnsi="Times New Roman" w:cs="Times New Roman"/>
          <w:sz w:val="24"/>
          <w:szCs w:val="24"/>
        </w:rPr>
        <w:t>Yahiro ,</w:t>
      </w:r>
      <w:proofErr w:type="gramEnd"/>
      <w:r w:rsidRPr="00DE3D81">
        <w:rPr>
          <w:rFonts w:ascii="Times New Roman" w:hAnsi="Times New Roman" w:cs="Times New Roman"/>
          <w:sz w:val="24"/>
          <w:szCs w:val="24"/>
        </w:rPr>
        <w:t xml:space="preserve"> Takashi Ishida, Naoto </w:t>
      </w:r>
      <w:proofErr w:type="spellStart"/>
      <w:r w:rsidRPr="00DE3D81">
        <w:rPr>
          <w:rFonts w:ascii="Times New Roman" w:hAnsi="Times New Roman" w:cs="Times New Roman"/>
          <w:sz w:val="24"/>
          <w:szCs w:val="24"/>
        </w:rPr>
        <w:t>Yokoya</w:t>
      </w:r>
      <w:proofErr w:type="spellEnd"/>
    </w:p>
    <w:p w14:paraId="0C4438C2" w14:textId="304217F6" w:rsidR="00DE3D81" w:rsidRDefault="00DE3D81" w:rsidP="00D6266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E3D81">
        <w:rPr>
          <w:rFonts w:ascii="Times New Roman" w:hAnsi="Times New Roman" w:cs="Times New Roman"/>
          <w:sz w:val="24"/>
          <w:szCs w:val="24"/>
        </w:rPr>
        <w:t>Arxiv</w:t>
      </w:r>
      <w:proofErr w:type="spellEnd"/>
    </w:p>
    <w:p w14:paraId="0831B78A" w14:textId="77777777" w:rsidR="00DE3D81" w:rsidRDefault="00DE3D81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216139" w14:textId="5408B4AB" w:rsidR="00DE3D81" w:rsidRDefault="00DE3D81" w:rsidP="00DE3D81">
      <w:pPr>
        <w:pStyle w:val="a3"/>
        <w:numPr>
          <w:ilvl w:val="0"/>
          <w:numId w:val="17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DE3D81">
        <w:rPr>
          <w:rFonts w:ascii="Times New Roman" w:hAnsi="Times New Roman" w:cs="Times New Roman"/>
          <w:sz w:val="24"/>
          <w:szCs w:val="24"/>
          <w:lang w:eastAsia="ja-JP"/>
        </w:rPr>
        <w:t>Image Generation and Learning Strategy for Deep Document Forgery Detection</w:t>
      </w:r>
    </w:p>
    <w:p w14:paraId="648CD900" w14:textId="3B51379A" w:rsidR="00DE3D81" w:rsidRDefault="00D6266E" w:rsidP="00D6266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  <w:lang w:eastAsia="ja-JP"/>
        </w:rPr>
        <w:t>I</w:t>
      </w:r>
      <w:r w:rsidRPr="00D6266E">
        <w:rPr>
          <w:rFonts w:ascii="Times New Roman" w:hAnsi="Times New Roman" w:cs="Times New Roman"/>
          <w:sz w:val="24"/>
          <w:szCs w:val="24"/>
          <w:lang w:eastAsia="ja-JP"/>
        </w:rPr>
        <w:t>u</w:t>
      </w:r>
      <w:proofErr w:type="spellEnd"/>
      <w:r w:rsidRPr="00D6266E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proofErr w:type="gramStart"/>
      <w:r w:rsidRPr="00D6266E">
        <w:rPr>
          <w:rFonts w:ascii="Times New Roman" w:hAnsi="Times New Roman" w:cs="Times New Roman"/>
          <w:sz w:val="24"/>
          <w:szCs w:val="24"/>
          <w:lang w:eastAsia="ja-JP"/>
        </w:rPr>
        <w:t>Yahiro ,</w:t>
      </w:r>
      <w:proofErr w:type="gramEnd"/>
      <w:r w:rsidRPr="00D6266E">
        <w:rPr>
          <w:rFonts w:ascii="Times New Roman" w:hAnsi="Times New Roman" w:cs="Times New Roman"/>
          <w:sz w:val="24"/>
          <w:szCs w:val="24"/>
          <w:lang w:eastAsia="ja-JP"/>
        </w:rPr>
        <w:t xml:space="preserve"> Rintaro Hasegawa, Yamato Okamoto, Osada Genki, </w:t>
      </w:r>
      <w:proofErr w:type="spellStart"/>
      <w:r w:rsidRPr="00D6266E">
        <w:rPr>
          <w:rFonts w:ascii="Times New Roman" w:hAnsi="Times New Roman" w:cs="Times New Roman"/>
          <w:sz w:val="24"/>
          <w:szCs w:val="24"/>
          <w:lang w:eastAsia="ja-JP"/>
        </w:rPr>
        <w:t>Peifei</w:t>
      </w:r>
      <w:proofErr w:type="spellEnd"/>
      <w:r w:rsidRPr="00D6266E">
        <w:rPr>
          <w:rFonts w:ascii="Times New Roman" w:hAnsi="Times New Roman" w:cs="Times New Roman"/>
          <w:sz w:val="24"/>
          <w:szCs w:val="24"/>
          <w:lang w:eastAsia="ja-JP"/>
        </w:rPr>
        <w:t xml:space="preserve"> Zhu, Hirokatsu Kataoka</w:t>
      </w:r>
    </w:p>
    <w:p w14:paraId="2139B722" w14:textId="5C91E0D7" w:rsidR="00D6266E" w:rsidRDefault="00D6266E" w:rsidP="00D6266E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00D6266E">
        <w:rPr>
          <w:rFonts w:ascii="Times New Roman" w:hAnsi="Times New Roman" w:cs="Times New Roman"/>
          <w:sz w:val="24"/>
          <w:szCs w:val="24"/>
          <w:lang w:eastAsia="ja-JP"/>
        </w:rPr>
        <w:t>SSII 2023</w:t>
      </w:r>
    </w:p>
    <w:p w14:paraId="7BC59D67" w14:textId="047579D3" w:rsidR="002A232F" w:rsidRPr="00990D6F" w:rsidRDefault="002A232F" w:rsidP="00990D6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2A232F" w:rsidRPr="00990D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8A62E" w14:textId="77777777" w:rsidR="00076888" w:rsidRDefault="00076888" w:rsidP="0009606B">
      <w:pPr>
        <w:spacing w:after="0" w:line="240" w:lineRule="auto"/>
      </w:pPr>
      <w:r>
        <w:separator/>
      </w:r>
    </w:p>
  </w:endnote>
  <w:endnote w:type="continuationSeparator" w:id="0">
    <w:p w14:paraId="78081B29" w14:textId="77777777" w:rsidR="00076888" w:rsidRDefault="00076888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9C3CD" w14:textId="77777777" w:rsidR="00076888" w:rsidRDefault="00076888" w:rsidP="0009606B">
      <w:pPr>
        <w:spacing w:after="0" w:line="240" w:lineRule="auto"/>
      </w:pPr>
      <w:r>
        <w:separator/>
      </w:r>
    </w:p>
  </w:footnote>
  <w:footnote w:type="continuationSeparator" w:id="0">
    <w:p w14:paraId="73D60ECD" w14:textId="77777777" w:rsidR="00076888" w:rsidRDefault="00076888" w:rsidP="000960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D97E37"/>
    <w:multiLevelType w:val="hybridMultilevel"/>
    <w:tmpl w:val="D7D82F02"/>
    <w:lvl w:ilvl="0" w:tplc="969089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0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7B2975"/>
    <w:multiLevelType w:val="hybridMultilevel"/>
    <w:tmpl w:val="6904300C"/>
    <w:lvl w:ilvl="0" w:tplc="969089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6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64950695">
    <w:abstractNumId w:val="11"/>
  </w:num>
  <w:num w:numId="2" w16cid:durableId="1645543960">
    <w:abstractNumId w:val="8"/>
  </w:num>
  <w:num w:numId="3" w16cid:durableId="1292007970">
    <w:abstractNumId w:val="17"/>
  </w:num>
  <w:num w:numId="4" w16cid:durableId="1991443894">
    <w:abstractNumId w:val="16"/>
  </w:num>
  <w:num w:numId="5" w16cid:durableId="1692760211">
    <w:abstractNumId w:val="5"/>
  </w:num>
  <w:num w:numId="6" w16cid:durableId="452526275">
    <w:abstractNumId w:val="13"/>
  </w:num>
  <w:num w:numId="7" w16cid:durableId="2122648107">
    <w:abstractNumId w:val="10"/>
  </w:num>
  <w:num w:numId="8" w16cid:durableId="116919513">
    <w:abstractNumId w:val="4"/>
  </w:num>
  <w:num w:numId="9" w16cid:durableId="497816357">
    <w:abstractNumId w:val="6"/>
  </w:num>
  <w:num w:numId="10" w16cid:durableId="1550916660">
    <w:abstractNumId w:val="0"/>
  </w:num>
  <w:num w:numId="11" w16cid:durableId="1628049735">
    <w:abstractNumId w:val="14"/>
  </w:num>
  <w:num w:numId="12" w16cid:durableId="113599834">
    <w:abstractNumId w:val="2"/>
  </w:num>
  <w:num w:numId="13" w16cid:durableId="1513180725">
    <w:abstractNumId w:val="12"/>
  </w:num>
  <w:num w:numId="14" w16cid:durableId="1481577184">
    <w:abstractNumId w:val="7"/>
  </w:num>
  <w:num w:numId="15" w16cid:durableId="332802580">
    <w:abstractNumId w:val="3"/>
  </w:num>
  <w:num w:numId="16" w16cid:durableId="2026862823">
    <w:abstractNumId w:val="1"/>
  </w:num>
  <w:num w:numId="17" w16cid:durableId="1668097152">
    <w:abstractNumId w:val="9"/>
  </w:num>
  <w:num w:numId="18" w16cid:durableId="18946092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76888"/>
    <w:rsid w:val="0009606B"/>
    <w:rsid w:val="00237FBF"/>
    <w:rsid w:val="002A232F"/>
    <w:rsid w:val="003609F8"/>
    <w:rsid w:val="00407E22"/>
    <w:rsid w:val="0045609E"/>
    <w:rsid w:val="006A201C"/>
    <w:rsid w:val="006E05CF"/>
    <w:rsid w:val="0072468E"/>
    <w:rsid w:val="00794343"/>
    <w:rsid w:val="00823D60"/>
    <w:rsid w:val="008F49A6"/>
    <w:rsid w:val="00990D6F"/>
    <w:rsid w:val="00A238CD"/>
    <w:rsid w:val="00A550B9"/>
    <w:rsid w:val="00A85AF9"/>
    <w:rsid w:val="00AF2A31"/>
    <w:rsid w:val="00B019FD"/>
    <w:rsid w:val="00B31AE7"/>
    <w:rsid w:val="00BA1001"/>
    <w:rsid w:val="00BE4774"/>
    <w:rsid w:val="00C6559F"/>
    <w:rsid w:val="00D35A40"/>
    <w:rsid w:val="00D5411F"/>
    <w:rsid w:val="00D6266E"/>
    <w:rsid w:val="00DE3D81"/>
    <w:rsid w:val="00E05563"/>
    <w:rsid w:val="00F27F0D"/>
    <w:rsid w:val="00F9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F2E6EFF"/>
  <w15:docId w15:val="{6EAC8CB5-FA82-4BB9-9B98-EE01931E7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266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556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F2A3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ヘッダー (文字)"/>
    <w:basedOn w:val="a0"/>
    <w:link w:val="a5"/>
    <w:uiPriority w:val="99"/>
    <w:rsid w:val="0009606B"/>
  </w:style>
  <w:style w:type="paragraph" w:styleId="a7">
    <w:name w:val="footer"/>
    <w:basedOn w:val="a"/>
    <w:link w:val="a8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フッター (文字)"/>
    <w:basedOn w:val="a0"/>
    <w:link w:val="a7"/>
    <w:uiPriority w:val="99"/>
    <w:rsid w:val="0009606B"/>
  </w:style>
  <w:style w:type="character" w:styleId="a9">
    <w:name w:val="FollowedHyperlink"/>
    <w:basedOn w:val="a0"/>
    <w:uiPriority w:val="99"/>
    <w:semiHidden/>
    <w:unhideWhenUsed/>
    <w:rsid w:val="00A550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八尋　一宇</cp:lastModifiedBy>
  <cp:revision>13</cp:revision>
  <cp:lastPrinted>2023-12-07T13:37:00Z</cp:lastPrinted>
  <dcterms:created xsi:type="dcterms:W3CDTF">2014-06-16T14:05:00Z</dcterms:created>
  <dcterms:modified xsi:type="dcterms:W3CDTF">2023-12-07T14:58:00Z</dcterms:modified>
</cp:coreProperties>
</file>